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AE96E" w14:textId="6DB21228" w:rsidR="00E25F3F" w:rsidRPr="00E25F3F" w:rsidRDefault="00E25F3F" w:rsidP="00E25F3F">
      <w:pPr>
        <w:jc w:val="center"/>
        <w:rPr>
          <w:b/>
          <w:bCs/>
          <w:sz w:val="28"/>
          <w:szCs w:val="28"/>
        </w:rPr>
      </w:pPr>
      <w:r w:rsidRPr="00E25F3F">
        <w:rPr>
          <w:b/>
          <w:bCs/>
          <w:sz w:val="28"/>
          <w:szCs w:val="28"/>
        </w:rPr>
        <w:t>Meeting Minutes</w:t>
      </w:r>
      <w:r w:rsidRPr="00E25F3F">
        <w:rPr>
          <w:b/>
          <w:bCs/>
          <w:sz w:val="28"/>
          <w:szCs w:val="28"/>
        </w:rPr>
        <w:t xml:space="preserve"> Template</w:t>
      </w:r>
    </w:p>
    <w:p w14:paraId="58C9D748" w14:textId="77777777" w:rsidR="00E25F3F" w:rsidRPr="00E25F3F" w:rsidRDefault="00E25F3F" w:rsidP="00E25F3F">
      <w:r w:rsidRPr="00E25F3F">
        <w:rPr>
          <w:b/>
          <w:bCs/>
        </w:rPr>
        <w:t>Date:</w:t>
      </w:r>
      <w:r w:rsidRPr="00E25F3F">
        <w:t> [Insert date of the meeting]</w:t>
      </w:r>
    </w:p>
    <w:p w14:paraId="5254D972" w14:textId="77777777" w:rsidR="00E25F3F" w:rsidRPr="00E25F3F" w:rsidRDefault="00E25F3F" w:rsidP="00E25F3F">
      <w:r w:rsidRPr="00E25F3F">
        <w:rPr>
          <w:b/>
          <w:bCs/>
        </w:rPr>
        <w:t>Time:</w:t>
      </w:r>
      <w:r w:rsidRPr="00E25F3F">
        <w:t> [Insert time of the meeting]</w:t>
      </w:r>
    </w:p>
    <w:p w14:paraId="1C26C0A9" w14:textId="77777777" w:rsidR="00E25F3F" w:rsidRPr="00E25F3F" w:rsidRDefault="00E25F3F" w:rsidP="00E25F3F">
      <w:r w:rsidRPr="00E25F3F">
        <w:rPr>
          <w:b/>
          <w:bCs/>
        </w:rPr>
        <w:t>Location:</w:t>
      </w:r>
      <w:r w:rsidRPr="00E25F3F">
        <w:t> [Insert location of the meeting]</w:t>
      </w:r>
    </w:p>
    <w:p w14:paraId="15B9C97F" w14:textId="77777777" w:rsidR="00E25F3F" w:rsidRPr="00E25F3F" w:rsidRDefault="00E25F3F" w:rsidP="00E25F3F">
      <w:r w:rsidRPr="00E25F3F">
        <w:rPr>
          <w:b/>
          <w:bCs/>
        </w:rPr>
        <w:t>Attendees:</w:t>
      </w:r>
    </w:p>
    <w:p w14:paraId="1373C629" w14:textId="77777777" w:rsidR="00E25F3F" w:rsidRPr="00E25F3F" w:rsidRDefault="00E25F3F" w:rsidP="00E25F3F">
      <w:pPr>
        <w:numPr>
          <w:ilvl w:val="0"/>
          <w:numId w:val="1"/>
        </w:numPr>
      </w:pPr>
      <w:r w:rsidRPr="00E25F3F">
        <w:t>[Insert name of attendee 1]</w:t>
      </w:r>
    </w:p>
    <w:p w14:paraId="5B85CF23" w14:textId="77777777" w:rsidR="00E25F3F" w:rsidRPr="00E25F3F" w:rsidRDefault="00E25F3F" w:rsidP="00E25F3F">
      <w:pPr>
        <w:numPr>
          <w:ilvl w:val="0"/>
          <w:numId w:val="1"/>
        </w:numPr>
      </w:pPr>
      <w:r w:rsidRPr="00E25F3F">
        <w:t>[Insert name of attendee 2]</w:t>
      </w:r>
    </w:p>
    <w:p w14:paraId="37684D0E" w14:textId="77777777" w:rsidR="00E25F3F" w:rsidRPr="00E25F3F" w:rsidRDefault="00E25F3F" w:rsidP="00E25F3F">
      <w:pPr>
        <w:numPr>
          <w:ilvl w:val="0"/>
          <w:numId w:val="1"/>
        </w:numPr>
      </w:pPr>
      <w:r w:rsidRPr="00E25F3F">
        <w:t>[Insert name of attendee 3]</w:t>
      </w:r>
    </w:p>
    <w:p w14:paraId="3760D5AC" w14:textId="77777777" w:rsidR="00E25F3F" w:rsidRPr="00E25F3F" w:rsidRDefault="00E25F3F" w:rsidP="00E25F3F">
      <w:pPr>
        <w:numPr>
          <w:ilvl w:val="0"/>
          <w:numId w:val="1"/>
        </w:numPr>
      </w:pPr>
      <w:r w:rsidRPr="00E25F3F">
        <w:t>…</w:t>
      </w:r>
    </w:p>
    <w:p w14:paraId="18F1FB2F" w14:textId="77777777" w:rsidR="00E25F3F" w:rsidRPr="00E25F3F" w:rsidRDefault="00E25F3F" w:rsidP="00E25F3F">
      <w:r w:rsidRPr="00E25F3F">
        <w:rPr>
          <w:b/>
          <w:bCs/>
        </w:rPr>
        <w:t>Agenda:</w:t>
      </w:r>
    </w:p>
    <w:p w14:paraId="163DE96F" w14:textId="77777777" w:rsidR="00E25F3F" w:rsidRPr="00E25F3F" w:rsidRDefault="00E25F3F" w:rsidP="00E25F3F">
      <w:pPr>
        <w:numPr>
          <w:ilvl w:val="0"/>
          <w:numId w:val="2"/>
        </w:numPr>
      </w:pPr>
      <w:r w:rsidRPr="00E25F3F">
        <w:t>[Insert agenda item 1]</w:t>
      </w:r>
    </w:p>
    <w:p w14:paraId="6030F301" w14:textId="77777777" w:rsidR="00E25F3F" w:rsidRPr="00E25F3F" w:rsidRDefault="00E25F3F" w:rsidP="00E25F3F">
      <w:pPr>
        <w:numPr>
          <w:ilvl w:val="0"/>
          <w:numId w:val="2"/>
        </w:numPr>
      </w:pPr>
      <w:r w:rsidRPr="00E25F3F">
        <w:t>[Insert agenda item 2]</w:t>
      </w:r>
    </w:p>
    <w:p w14:paraId="50E76998" w14:textId="77777777" w:rsidR="00E25F3F" w:rsidRPr="00E25F3F" w:rsidRDefault="00E25F3F" w:rsidP="00E25F3F">
      <w:pPr>
        <w:numPr>
          <w:ilvl w:val="0"/>
          <w:numId w:val="2"/>
        </w:numPr>
      </w:pPr>
      <w:r w:rsidRPr="00E25F3F">
        <w:t>[Insert agenda item 3]</w:t>
      </w:r>
    </w:p>
    <w:p w14:paraId="58CACC33" w14:textId="77777777" w:rsidR="00E25F3F" w:rsidRPr="00E25F3F" w:rsidRDefault="00E25F3F" w:rsidP="00E25F3F">
      <w:pPr>
        <w:numPr>
          <w:ilvl w:val="0"/>
          <w:numId w:val="2"/>
        </w:numPr>
      </w:pPr>
      <w:r w:rsidRPr="00E25F3F">
        <w:t>…</w:t>
      </w:r>
    </w:p>
    <w:p w14:paraId="7708B483" w14:textId="77777777" w:rsidR="00E25F3F" w:rsidRPr="00E25F3F" w:rsidRDefault="00E25F3F" w:rsidP="00E25F3F">
      <w:r w:rsidRPr="00E25F3F">
        <w:rPr>
          <w:b/>
          <w:bCs/>
        </w:rPr>
        <w:t>Discussion:</w:t>
      </w:r>
    </w:p>
    <w:p w14:paraId="24020CB0" w14:textId="77777777" w:rsidR="00E25F3F" w:rsidRPr="00E25F3F" w:rsidRDefault="00E25F3F" w:rsidP="00E25F3F">
      <w:r w:rsidRPr="00E25F3F">
        <w:t>[Insert summary of the discussion]</w:t>
      </w:r>
    </w:p>
    <w:p w14:paraId="7DAD8297" w14:textId="77777777" w:rsidR="00E25F3F" w:rsidRPr="00E25F3F" w:rsidRDefault="00E25F3F" w:rsidP="00E25F3F">
      <w:r w:rsidRPr="00E25F3F">
        <w:rPr>
          <w:b/>
          <w:bCs/>
        </w:rPr>
        <w:t>Decisions:</w:t>
      </w:r>
    </w:p>
    <w:p w14:paraId="0477E614" w14:textId="77777777" w:rsidR="00E25F3F" w:rsidRPr="00E25F3F" w:rsidRDefault="00E25F3F" w:rsidP="00E25F3F">
      <w:r w:rsidRPr="00E25F3F">
        <w:t>[Insert decisions made during the meeting]</w:t>
      </w:r>
    </w:p>
    <w:p w14:paraId="209B4BB8" w14:textId="3AEE940A" w:rsidR="00E25F3F" w:rsidRDefault="00E25F3F" w:rsidP="00E25F3F">
      <w:pPr>
        <w:rPr>
          <w:b/>
          <w:bCs/>
        </w:rPr>
      </w:pPr>
      <w:r>
        <w:rPr>
          <w:b/>
          <w:bCs/>
        </w:rPr>
        <w:t xml:space="preserve">Next Steps &amp; </w:t>
      </w:r>
      <w:r w:rsidRPr="00E25F3F">
        <w:rPr>
          <w:b/>
          <w:bCs/>
        </w:rPr>
        <w:t>Action Item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511"/>
        <w:gridCol w:w="2500"/>
      </w:tblGrid>
      <w:tr w:rsidR="00E25F3F" w14:paraId="09CF6194" w14:textId="77777777" w:rsidTr="00E25F3F">
        <w:tc>
          <w:tcPr>
            <w:tcW w:w="3005" w:type="dxa"/>
          </w:tcPr>
          <w:p w14:paraId="7BC1B5EE" w14:textId="0097C165" w:rsidR="00E25F3F" w:rsidRPr="00E25F3F" w:rsidRDefault="00E25F3F" w:rsidP="00E25F3F">
            <w:pPr>
              <w:rPr>
                <w:b/>
                <w:bCs/>
              </w:rPr>
            </w:pPr>
            <w:r w:rsidRPr="00E25F3F">
              <w:rPr>
                <w:b/>
                <w:bCs/>
              </w:rPr>
              <w:t xml:space="preserve">Task </w:t>
            </w:r>
          </w:p>
        </w:tc>
        <w:tc>
          <w:tcPr>
            <w:tcW w:w="3511" w:type="dxa"/>
          </w:tcPr>
          <w:p w14:paraId="516D6897" w14:textId="15246DF4" w:rsidR="00E25F3F" w:rsidRPr="00E25F3F" w:rsidRDefault="00E25F3F" w:rsidP="00E25F3F">
            <w:pPr>
              <w:rPr>
                <w:b/>
                <w:bCs/>
              </w:rPr>
            </w:pPr>
            <w:r w:rsidRPr="00E25F3F">
              <w:rPr>
                <w:b/>
                <w:bCs/>
              </w:rPr>
              <w:t>Assigned To</w:t>
            </w:r>
          </w:p>
        </w:tc>
        <w:tc>
          <w:tcPr>
            <w:tcW w:w="2500" w:type="dxa"/>
          </w:tcPr>
          <w:p w14:paraId="6D524FE1" w14:textId="0C82B7DF" w:rsidR="00E25F3F" w:rsidRPr="00E25F3F" w:rsidRDefault="00E25F3F" w:rsidP="00E25F3F">
            <w:pPr>
              <w:rPr>
                <w:b/>
                <w:bCs/>
              </w:rPr>
            </w:pPr>
            <w:r w:rsidRPr="00E25F3F">
              <w:rPr>
                <w:b/>
                <w:bCs/>
              </w:rPr>
              <w:t>Deadline</w:t>
            </w:r>
          </w:p>
        </w:tc>
      </w:tr>
      <w:tr w:rsidR="00E25F3F" w14:paraId="4F66CB79" w14:textId="77777777" w:rsidTr="00E25F3F">
        <w:tc>
          <w:tcPr>
            <w:tcW w:w="3005" w:type="dxa"/>
          </w:tcPr>
          <w:p w14:paraId="73DF2189" w14:textId="2A0D0AB7" w:rsidR="00E25F3F" w:rsidRDefault="00E25F3F" w:rsidP="00E25F3F">
            <w:r>
              <w:t>[Insert task 1]</w:t>
            </w:r>
          </w:p>
        </w:tc>
        <w:tc>
          <w:tcPr>
            <w:tcW w:w="3511" w:type="dxa"/>
          </w:tcPr>
          <w:p w14:paraId="52167C81" w14:textId="31B10A60" w:rsidR="00E25F3F" w:rsidRDefault="00E25F3F" w:rsidP="00E25F3F">
            <w:r>
              <w:t>[Insert name of person responsible]</w:t>
            </w:r>
          </w:p>
        </w:tc>
        <w:tc>
          <w:tcPr>
            <w:tcW w:w="2500" w:type="dxa"/>
          </w:tcPr>
          <w:p w14:paraId="43B344E5" w14:textId="3A01ED48" w:rsidR="00E25F3F" w:rsidRDefault="00E25F3F" w:rsidP="00E25F3F">
            <w:r>
              <w:t>[Insert deadline date]</w:t>
            </w:r>
          </w:p>
        </w:tc>
      </w:tr>
      <w:tr w:rsidR="00E25F3F" w14:paraId="3A1108EC" w14:textId="77777777" w:rsidTr="00E25F3F">
        <w:tc>
          <w:tcPr>
            <w:tcW w:w="3005" w:type="dxa"/>
          </w:tcPr>
          <w:p w14:paraId="3598C955" w14:textId="0A8FE810" w:rsidR="00E25F3F" w:rsidRDefault="00E25F3F" w:rsidP="00E25F3F">
            <w:r>
              <w:t>[Insert task 2]</w:t>
            </w:r>
          </w:p>
        </w:tc>
        <w:tc>
          <w:tcPr>
            <w:tcW w:w="3511" w:type="dxa"/>
          </w:tcPr>
          <w:p w14:paraId="41709CB1" w14:textId="3D1713B9" w:rsidR="00E25F3F" w:rsidRDefault="00E25F3F" w:rsidP="00E25F3F">
            <w:r>
              <w:t>[Insert name of person responsible]</w:t>
            </w:r>
          </w:p>
        </w:tc>
        <w:tc>
          <w:tcPr>
            <w:tcW w:w="2500" w:type="dxa"/>
          </w:tcPr>
          <w:p w14:paraId="183811D6" w14:textId="7D64CA6F" w:rsidR="00E25F3F" w:rsidRDefault="00E25F3F" w:rsidP="00E25F3F">
            <w:r w:rsidRPr="00E25F3F">
              <w:t>[Insert deadline date]</w:t>
            </w:r>
          </w:p>
        </w:tc>
      </w:tr>
      <w:tr w:rsidR="00E25F3F" w14:paraId="54FD7F39" w14:textId="77777777" w:rsidTr="00E25F3F">
        <w:tc>
          <w:tcPr>
            <w:tcW w:w="3005" w:type="dxa"/>
          </w:tcPr>
          <w:p w14:paraId="3A9018D5" w14:textId="0F5F4A66" w:rsidR="00E25F3F" w:rsidRDefault="00E25F3F" w:rsidP="00E25F3F">
            <w:r>
              <w:t>[Insert task 3]</w:t>
            </w:r>
          </w:p>
        </w:tc>
        <w:tc>
          <w:tcPr>
            <w:tcW w:w="3511" w:type="dxa"/>
          </w:tcPr>
          <w:p w14:paraId="451567B7" w14:textId="043B91AC" w:rsidR="00E25F3F" w:rsidRDefault="00E25F3F" w:rsidP="00E25F3F">
            <w:r>
              <w:t>[Insert name of person responsible]</w:t>
            </w:r>
          </w:p>
        </w:tc>
        <w:tc>
          <w:tcPr>
            <w:tcW w:w="2500" w:type="dxa"/>
          </w:tcPr>
          <w:p w14:paraId="6138A421" w14:textId="2261ED54" w:rsidR="00E25F3F" w:rsidRDefault="00E25F3F" w:rsidP="00E25F3F">
            <w:r w:rsidRPr="00E25F3F">
              <w:t>[Insert deadline date]</w:t>
            </w:r>
          </w:p>
        </w:tc>
      </w:tr>
      <w:tr w:rsidR="00E25F3F" w14:paraId="127E5663" w14:textId="77777777" w:rsidTr="00E25F3F">
        <w:tc>
          <w:tcPr>
            <w:tcW w:w="3005" w:type="dxa"/>
          </w:tcPr>
          <w:p w14:paraId="1C068381" w14:textId="77777777" w:rsidR="00E25F3F" w:rsidRDefault="00E25F3F" w:rsidP="00E25F3F"/>
        </w:tc>
        <w:tc>
          <w:tcPr>
            <w:tcW w:w="3511" w:type="dxa"/>
          </w:tcPr>
          <w:p w14:paraId="40EF9E84" w14:textId="77777777" w:rsidR="00E25F3F" w:rsidRDefault="00E25F3F" w:rsidP="00E25F3F"/>
        </w:tc>
        <w:tc>
          <w:tcPr>
            <w:tcW w:w="2500" w:type="dxa"/>
          </w:tcPr>
          <w:p w14:paraId="43A0FFB3" w14:textId="77777777" w:rsidR="00E25F3F" w:rsidRDefault="00E25F3F" w:rsidP="00E25F3F"/>
        </w:tc>
      </w:tr>
    </w:tbl>
    <w:p w14:paraId="2A4B76DD" w14:textId="77777777" w:rsidR="00E25F3F" w:rsidRDefault="00E25F3F" w:rsidP="00E25F3F"/>
    <w:p w14:paraId="66936901" w14:textId="77777777" w:rsidR="0020053D" w:rsidRPr="0020053D" w:rsidRDefault="00F26498" w:rsidP="00E25F3F">
      <w:pPr>
        <w:rPr>
          <w:b/>
          <w:bCs/>
        </w:rPr>
      </w:pPr>
      <w:r w:rsidRPr="0020053D">
        <w:rPr>
          <w:b/>
          <w:bCs/>
        </w:rPr>
        <w:t xml:space="preserve">Date of next meeting: </w:t>
      </w:r>
    </w:p>
    <w:p w14:paraId="54C8D97B" w14:textId="0473B92B" w:rsidR="00F26498" w:rsidRPr="00E25F3F" w:rsidRDefault="00F26498" w:rsidP="00E25F3F">
      <w:r>
        <w:t>[Insert details</w:t>
      </w:r>
      <w:r w:rsidR="0020053D">
        <w:t>]</w:t>
      </w:r>
    </w:p>
    <w:tbl>
      <w:tblPr>
        <w:tblW w:w="11040" w:type="dxa"/>
        <w:tblCellSpacing w:w="15" w:type="dxa"/>
        <w:tblCellMar>
          <w:left w:w="180" w:type="dxa"/>
          <w:right w:w="180" w:type="dxa"/>
        </w:tblCellMar>
        <w:tblLook w:val="04A0" w:firstRow="1" w:lastRow="0" w:firstColumn="1" w:lastColumn="0" w:noHBand="0" w:noVBand="1"/>
      </w:tblPr>
      <w:tblGrid>
        <w:gridCol w:w="3685"/>
        <w:gridCol w:w="3670"/>
        <w:gridCol w:w="3685"/>
      </w:tblGrid>
      <w:tr w:rsidR="00E25F3F" w:rsidRPr="00E25F3F" w14:paraId="585CDFE0" w14:textId="77777777" w:rsidTr="00E25F3F">
        <w:trPr>
          <w:tblHeader/>
          <w:tblCellSpacing w:w="15" w:type="dxa"/>
        </w:trPr>
        <w:tc>
          <w:tcPr>
            <w:tcW w:w="0" w:type="auto"/>
            <w:tcMar>
              <w:top w:w="120" w:type="dxa"/>
              <w:left w:w="60" w:type="dxa"/>
              <w:bottom w:w="120" w:type="dxa"/>
              <w:right w:w="60" w:type="dxa"/>
            </w:tcMar>
            <w:vAlign w:val="bottom"/>
          </w:tcPr>
          <w:p w14:paraId="624F2C51" w14:textId="03B0FE6C" w:rsidR="00E25F3F" w:rsidRPr="00E25F3F" w:rsidRDefault="00E25F3F" w:rsidP="00E25F3F">
            <w:pPr>
              <w:rPr>
                <w:b/>
                <w:bCs/>
              </w:rPr>
            </w:pPr>
          </w:p>
        </w:tc>
        <w:tc>
          <w:tcPr>
            <w:tcW w:w="0" w:type="auto"/>
            <w:tcMar>
              <w:top w:w="120" w:type="dxa"/>
              <w:left w:w="60" w:type="dxa"/>
              <w:bottom w:w="120" w:type="dxa"/>
              <w:right w:w="60" w:type="dxa"/>
            </w:tcMar>
            <w:vAlign w:val="bottom"/>
          </w:tcPr>
          <w:p w14:paraId="12641C7C" w14:textId="1DD15B87" w:rsidR="00E25F3F" w:rsidRPr="00E25F3F" w:rsidRDefault="00E25F3F" w:rsidP="00E25F3F">
            <w:pPr>
              <w:rPr>
                <w:b/>
                <w:bCs/>
              </w:rPr>
            </w:pPr>
          </w:p>
        </w:tc>
        <w:tc>
          <w:tcPr>
            <w:tcW w:w="0" w:type="auto"/>
            <w:tcMar>
              <w:top w:w="120" w:type="dxa"/>
              <w:left w:w="60" w:type="dxa"/>
              <w:bottom w:w="120" w:type="dxa"/>
              <w:right w:w="60" w:type="dxa"/>
            </w:tcMar>
            <w:vAlign w:val="bottom"/>
          </w:tcPr>
          <w:p w14:paraId="25A57A98" w14:textId="7D7C1F80" w:rsidR="00E25F3F" w:rsidRPr="00E25F3F" w:rsidRDefault="00E25F3F" w:rsidP="00E25F3F">
            <w:pPr>
              <w:rPr>
                <w:b/>
                <w:bCs/>
              </w:rPr>
            </w:pPr>
          </w:p>
        </w:tc>
      </w:tr>
      <w:tr w:rsidR="00E25F3F" w:rsidRPr="00E25F3F" w14:paraId="5A8D485A" w14:textId="77777777" w:rsidTr="00E25F3F">
        <w:trPr>
          <w:tblCellSpacing w:w="15" w:type="dxa"/>
        </w:trPr>
        <w:tc>
          <w:tcPr>
            <w:tcW w:w="0" w:type="auto"/>
            <w:tcMar>
              <w:top w:w="120" w:type="dxa"/>
              <w:left w:w="60" w:type="dxa"/>
              <w:bottom w:w="120" w:type="dxa"/>
              <w:right w:w="60" w:type="dxa"/>
            </w:tcMar>
            <w:vAlign w:val="bottom"/>
          </w:tcPr>
          <w:p w14:paraId="7E05793A" w14:textId="06E4D9A3" w:rsidR="00E25F3F" w:rsidRPr="00E25F3F" w:rsidRDefault="00E25F3F" w:rsidP="00E25F3F"/>
        </w:tc>
        <w:tc>
          <w:tcPr>
            <w:tcW w:w="0" w:type="auto"/>
            <w:tcMar>
              <w:top w:w="120" w:type="dxa"/>
              <w:left w:w="60" w:type="dxa"/>
              <w:bottom w:w="120" w:type="dxa"/>
              <w:right w:w="60" w:type="dxa"/>
            </w:tcMar>
            <w:vAlign w:val="bottom"/>
          </w:tcPr>
          <w:p w14:paraId="330892A4" w14:textId="517EC1FD" w:rsidR="00E25F3F" w:rsidRPr="00E25F3F" w:rsidRDefault="00E25F3F" w:rsidP="00E25F3F"/>
        </w:tc>
        <w:tc>
          <w:tcPr>
            <w:tcW w:w="0" w:type="auto"/>
            <w:tcMar>
              <w:top w:w="120" w:type="dxa"/>
              <w:left w:w="60" w:type="dxa"/>
              <w:bottom w:w="120" w:type="dxa"/>
              <w:right w:w="60" w:type="dxa"/>
            </w:tcMar>
            <w:vAlign w:val="bottom"/>
          </w:tcPr>
          <w:p w14:paraId="6AEE7F0F" w14:textId="381D2770" w:rsidR="00E25F3F" w:rsidRPr="00E25F3F" w:rsidRDefault="00E25F3F" w:rsidP="00E25F3F"/>
        </w:tc>
      </w:tr>
      <w:tr w:rsidR="00E25F3F" w:rsidRPr="00E25F3F" w14:paraId="2A517F57" w14:textId="77777777" w:rsidTr="00E25F3F">
        <w:trPr>
          <w:tblCellSpacing w:w="15" w:type="dxa"/>
        </w:trPr>
        <w:tc>
          <w:tcPr>
            <w:tcW w:w="0" w:type="auto"/>
            <w:tcMar>
              <w:top w:w="120" w:type="dxa"/>
              <w:left w:w="60" w:type="dxa"/>
              <w:bottom w:w="120" w:type="dxa"/>
              <w:right w:w="60" w:type="dxa"/>
            </w:tcMar>
            <w:vAlign w:val="bottom"/>
          </w:tcPr>
          <w:p w14:paraId="791D7FBB" w14:textId="4D29DC16" w:rsidR="00E25F3F" w:rsidRPr="00E25F3F" w:rsidRDefault="00E25F3F" w:rsidP="00E25F3F"/>
        </w:tc>
        <w:tc>
          <w:tcPr>
            <w:tcW w:w="0" w:type="auto"/>
            <w:tcMar>
              <w:top w:w="120" w:type="dxa"/>
              <w:left w:w="60" w:type="dxa"/>
              <w:bottom w:w="120" w:type="dxa"/>
              <w:right w:w="60" w:type="dxa"/>
            </w:tcMar>
            <w:vAlign w:val="bottom"/>
          </w:tcPr>
          <w:p w14:paraId="7BBA1D5E" w14:textId="3C957803" w:rsidR="00E25F3F" w:rsidRPr="00E25F3F" w:rsidRDefault="00E25F3F" w:rsidP="00E25F3F"/>
        </w:tc>
        <w:tc>
          <w:tcPr>
            <w:tcW w:w="0" w:type="auto"/>
            <w:tcMar>
              <w:top w:w="120" w:type="dxa"/>
              <w:left w:w="60" w:type="dxa"/>
              <w:bottom w:w="120" w:type="dxa"/>
              <w:right w:w="60" w:type="dxa"/>
            </w:tcMar>
            <w:vAlign w:val="bottom"/>
          </w:tcPr>
          <w:p w14:paraId="2E05A9D8" w14:textId="147DE3B6" w:rsidR="00E25F3F" w:rsidRPr="00E25F3F" w:rsidRDefault="00E25F3F" w:rsidP="00E25F3F"/>
        </w:tc>
      </w:tr>
      <w:tr w:rsidR="00E25F3F" w:rsidRPr="00E25F3F" w14:paraId="61500198" w14:textId="77777777" w:rsidTr="00E25F3F">
        <w:trPr>
          <w:tblCellSpacing w:w="15" w:type="dxa"/>
        </w:trPr>
        <w:tc>
          <w:tcPr>
            <w:tcW w:w="0" w:type="auto"/>
            <w:tcMar>
              <w:top w:w="120" w:type="dxa"/>
              <w:left w:w="60" w:type="dxa"/>
              <w:bottom w:w="120" w:type="dxa"/>
              <w:right w:w="60" w:type="dxa"/>
            </w:tcMar>
            <w:vAlign w:val="bottom"/>
          </w:tcPr>
          <w:p w14:paraId="138EE51B" w14:textId="65D5AC52" w:rsidR="00E25F3F" w:rsidRPr="00E25F3F" w:rsidRDefault="00E25F3F" w:rsidP="00E25F3F"/>
        </w:tc>
        <w:tc>
          <w:tcPr>
            <w:tcW w:w="0" w:type="auto"/>
            <w:tcMar>
              <w:top w:w="120" w:type="dxa"/>
              <w:left w:w="60" w:type="dxa"/>
              <w:bottom w:w="120" w:type="dxa"/>
              <w:right w:w="60" w:type="dxa"/>
            </w:tcMar>
            <w:vAlign w:val="bottom"/>
          </w:tcPr>
          <w:p w14:paraId="6BF7EEA2" w14:textId="78DA32A4" w:rsidR="00E25F3F" w:rsidRPr="00E25F3F" w:rsidRDefault="00E25F3F" w:rsidP="00E25F3F"/>
        </w:tc>
        <w:tc>
          <w:tcPr>
            <w:tcW w:w="0" w:type="auto"/>
            <w:tcMar>
              <w:top w:w="120" w:type="dxa"/>
              <w:left w:w="60" w:type="dxa"/>
              <w:bottom w:w="120" w:type="dxa"/>
              <w:right w:w="60" w:type="dxa"/>
            </w:tcMar>
            <w:vAlign w:val="bottom"/>
          </w:tcPr>
          <w:p w14:paraId="218AB50A" w14:textId="59ED1F64" w:rsidR="00E25F3F" w:rsidRPr="00E25F3F" w:rsidRDefault="00E25F3F" w:rsidP="00E25F3F"/>
        </w:tc>
      </w:tr>
    </w:tbl>
    <w:p w14:paraId="1C6716BF" w14:textId="77777777" w:rsidR="00E25F3F" w:rsidRDefault="00E25F3F"/>
    <w:sectPr w:rsidR="00E25F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21042"/>
    <w:multiLevelType w:val="multilevel"/>
    <w:tmpl w:val="D0608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5ED7176"/>
    <w:multiLevelType w:val="multilevel"/>
    <w:tmpl w:val="24787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31927609">
    <w:abstractNumId w:val="1"/>
  </w:num>
  <w:num w:numId="2" w16cid:durableId="1373041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tLQ0MLQwNTU3NjNW0lEKTi0uzszPAykwrAUAxGDlrCwAAAA="/>
  </w:docVars>
  <w:rsids>
    <w:rsidRoot w:val="00E25F3F"/>
    <w:rsid w:val="0020053D"/>
    <w:rsid w:val="00E25F3F"/>
    <w:rsid w:val="00F26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1E3F7"/>
  <w15:chartTrackingRefBased/>
  <w15:docId w15:val="{0F6B665D-2D6B-4C8F-89E4-4298E3177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5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13</Words>
  <Characters>647</Characters>
  <Application>Microsoft Office Word</Application>
  <DocSecurity>0</DocSecurity>
  <Lines>5</Lines>
  <Paragraphs>1</Paragraphs>
  <ScaleCrop>false</ScaleCrop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Borich</dc:creator>
  <cp:keywords/>
  <dc:description/>
  <cp:lastModifiedBy>Helen Borich</cp:lastModifiedBy>
  <cp:revision>3</cp:revision>
  <cp:lastPrinted>2023-09-15T03:03:00Z</cp:lastPrinted>
  <dcterms:created xsi:type="dcterms:W3CDTF">2023-09-15T02:51:00Z</dcterms:created>
  <dcterms:modified xsi:type="dcterms:W3CDTF">2023-09-15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859744-f25e-4a49-a789-4effbcf804b2</vt:lpwstr>
  </property>
</Properties>
</file>